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E9F8FD" w14:textId="79E4D2C6" w:rsidR="00AD1026" w:rsidRDefault="00753B9B" w:rsidP="00AF72EE">
      <w:pPr>
        <w:pStyle w:val="Heading1"/>
        <w:rPr>
          <w:lang w:val="en-GB"/>
        </w:rPr>
      </w:pPr>
      <w:r>
        <w:rPr>
          <w:lang w:val="en-GB"/>
        </w:rPr>
        <w:t>How to show images as part of the blog index</w:t>
      </w:r>
      <w:r w:rsidR="00257167">
        <w:rPr>
          <w:lang w:val="en-GB"/>
        </w:rPr>
        <w:t xml:space="preserve">? </w:t>
      </w:r>
    </w:p>
    <w:p w14:paraId="4932E6C3" w14:textId="5DE31043" w:rsidR="00257167" w:rsidRDefault="00257167" w:rsidP="004E2E7B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6AF3C51C" wp14:editId="0956C3AB">
            <wp:extent cx="5731510" cy="5731510"/>
            <wp:effectExtent l="0" t="0" r="2540" b="2540"/>
            <wp:docPr id="9484689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8468970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3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4DF3E" w14:textId="77777777" w:rsidR="007B2843" w:rsidRDefault="007B2843" w:rsidP="0097132A">
      <w:pPr>
        <w:rPr>
          <w:lang w:val="en-GB"/>
        </w:rPr>
      </w:pPr>
      <w:r>
        <w:rPr>
          <w:lang w:val="en-GB"/>
        </w:rPr>
        <w:t>Simple. J</w:t>
      </w:r>
      <w:r w:rsidR="00753B9B">
        <w:rPr>
          <w:lang w:val="en-GB"/>
        </w:rPr>
        <w:t xml:space="preserve">ust insert the image right after the title. </w:t>
      </w:r>
    </w:p>
    <w:p w14:paraId="152E8348" w14:textId="65A7520F" w:rsidR="00753B9B" w:rsidRDefault="00753B9B" w:rsidP="0097132A">
      <w:pPr>
        <w:rPr>
          <w:lang w:val="en-GB"/>
        </w:rPr>
      </w:pPr>
      <w:r>
        <w:rPr>
          <w:lang w:val="en-GB"/>
        </w:rPr>
        <w:t>The build takes the first paragraph to use as part of the preview in the blog index. If the first thing it finds is a picture, it will show the picture.</w:t>
      </w:r>
    </w:p>
    <w:p w14:paraId="35DCA0E8" w14:textId="4306829B" w:rsidR="007B2843" w:rsidRDefault="007B2843" w:rsidP="0097132A">
      <w:pPr>
        <w:rPr>
          <w:lang w:val="en-GB"/>
        </w:rPr>
      </w:pPr>
      <w:r>
        <w:rPr>
          <w:lang w:val="en-GB"/>
        </w:rPr>
        <w:t>This applies to any kind of document.</w:t>
      </w:r>
    </w:p>
    <w:p w14:paraId="0A0C9E3F" w14:textId="77777777" w:rsidR="00D8735B" w:rsidRDefault="00D8735B" w:rsidP="0097132A">
      <w:pPr>
        <w:rPr>
          <w:lang w:val="en-GB"/>
        </w:rPr>
      </w:pPr>
    </w:p>
    <w:p w14:paraId="688B9BF9" w14:textId="2DED7775" w:rsidR="004A6A59" w:rsidRDefault="00201AC7" w:rsidP="0097132A">
      <w:pPr>
        <w:rPr>
          <w:lang w:val="en-GB"/>
        </w:rPr>
      </w:pPr>
      <w:r>
        <w:rPr>
          <w:lang w:val="en-GB"/>
        </w:rPr>
        <w:t>--</w:t>
      </w:r>
    </w:p>
    <w:p w14:paraId="5400E0C4" w14:textId="0EDEFB32" w:rsidR="004A6A59" w:rsidRPr="0097132A" w:rsidRDefault="004A6A59" w:rsidP="004A6A59">
      <w:r w:rsidRPr="0097132A">
        <w:t>Image credits: Stable Diffusion 2.1.</w:t>
      </w:r>
    </w:p>
    <w:sectPr w:rsidR="004A6A59" w:rsidRPr="009713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B65135" w14:textId="77777777" w:rsidR="00183B1A" w:rsidRDefault="00183B1A" w:rsidP="00B4628E">
      <w:pPr>
        <w:spacing w:after="0" w:line="240" w:lineRule="auto"/>
      </w:pPr>
      <w:r>
        <w:separator/>
      </w:r>
    </w:p>
  </w:endnote>
  <w:endnote w:type="continuationSeparator" w:id="0">
    <w:p w14:paraId="6FC70CFE" w14:textId="77777777" w:rsidR="00183B1A" w:rsidRDefault="00183B1A" w:rsidP="00B462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C7C7B8" w14:textId="77777777" w:rsidR="00183B1A" w:rsidRDefault="00183B1A" w:rsidP="00B4628E">
      <w:pPr>
        <w:spacing w:after="0" w:line="240" w:lineRule="auto"/>
      </w:pPr>
      <w:r>
        <w:separator/>
      </w:r>
    </w:p>
  </w:footnote>
  <w:footnote w:type="continuationSeparator" w:id="0">
    <w:p w14:paraId="5EB97EE4" w14:textId="77777777" w:rsidR="00183B1A" w:rsidRDefault="00183B1A" w:rsidP="00B4628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214252"/>
    <w:multiLevelType w:val="hybridMultilevel"/>
    <w:tmpl w:val="09B26620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E06DF8"/>
    <w:multiLevelType w:val="hybridMultilevel"/>
    <w:tmpl w:val="8C56660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EB6532"/>
    <w:multiLevelType w:val="hybridMultilevel"/>
    <w:tmpl w:val="E33E4D64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F2F4BAA"/>
    <w:multiLevelType w:val="hybridMultilevel"/>
    <w:tmpl w:val="DA801A5E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93093451">
    <w:abstractNumId w:val="3"/>
  </w:num>
  <w:num w:numId="2" w16cid:durableId="953557871">
    <w:abstractNumId w:val="0"/>
  </w:num>
  <w:num w:numId="3" w16cid:durableId="1184132578">
    <w:abstractNumId w:val="2"/>
  </w:num>
  <w:num w:numId="4" w16cid:durableId="21209456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hideSpellingErrors/>
  <w:hideGrammaticalError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yMbY0MTYwNTO3NLdU0lEKTi0uzszPAykwMqoFAG2ePhYtAAAA"/>
  </w:docVars>
  <w:rsids>
    <w:rsidRoot w:val="00F93353"/>
    <w:rsid w:val="00015658"/>
    <w:rsid w:val="00022CC3"/>
    <w:rsid w:val="0012427D"/>
    <w:rsid w:val="001373C5"/>
    <w:rsid w:val="00177011"/>
    <w:rsid w:val="00183B1A"/>
    <w:rsid w:val="001B174B"/>
    <w:rsid w:val="00201AC7"/>
    <w:rsid w:val="00257167"/>
    <w:rsid w:val="002B428C"/>
    <w:rsid w:val="002F13E0"/>
    <w:rsid w:val="00344211"/>
    <w:rsid w:val="003C282E"/>
    <w:rsid w:val="003D14A0"/>
    <w:rsid w:val="00416533"/>
    <w:rsid w:val="00447938"/>
    <w:rsid w:val="004A6A59"/>
    <w:rsid w:val="004B1D25"/>
    <w:rsid w:val="004C66D7"/>
    <w:rsid w:val="004E2E7B"/>
    <w:rsid w:val="0056627D"/>
    <w:rsid w:val="00596C1E"/>
    <w:rsid w:val="005A3F04"/>
    <w:rsid w:val="005B2AE7"/>
    <w:rsid w:val="005B75BA"/>
    <w:rsid w:val="00605B54"/>
    <w:rsid w:val="00644AA8"/>
    <w:rsid w:val="00656117"/>
    <w:rsid w:val="00684203"/>
    <w:rsid w:val="006B64E3"/>
    <w:rsid w:val="006D7EB6"/>
    <w:rsid w:val="006F66BF"/>
    <w:rsid w:val="00710237"/>
    <w:rsid w:val="00753B9B"/>
    <w:rsid w:val="007B2843"/>
    <w:rsid w:val="007B7F28"/>
    <w:rsid w:val="007C12B6"/>
    <w:rsid w:val="00883D92"/>
    <w:rsid w:val="0089004D"/>
    <w:rsid w:val="0089416E"/>
    <w:rsid w:val="008A462A"/>
    <w:rsid w:val="00952320"/>
    <w:rsid w:val="00970ED1"/>
    <w:rsid w:val="0097132A"/>
    <w:rsid w:val="009A2761"/>
    <w:rsid w:val="00A22F15"/>
    <w:rsid w:val="00A5626C"/>
    <w:rsid w:val="00AA1B2D"/>
    <w:rsid w:val="00AD1026"/>
    <w:rsid w:val="00AD30F3"/>
    <w:rsid w:val="00AF72EE"/>
    <w:rsid w:val="00B06A90"/>
    <w:rsid w:val="00B11BCE"/>
    <w:rsid w:val="00B4628E"/>
    <w:rsid w:val="00BE699C"/>
    <w:rsid w:val="00C17765"/>
    <w:rsid w:val="00C2412F"/>
    <w:rsid w:val="00C4429D"/>
    <w:rsid w:val="00C678FE"/>
    <w:rsid w:val="00C84EEF"/>
    <w:rsid w:val="00D31DE5"/>
    <w:rsid w:val="00D74EC0"/>
    <w:rsid w:val="00D84460"/>
    <w:rsid w:val="00D8735B"/>
    <w:rsid w:val="00DC3795"/>
    <w:rsid w:val="00E550F0"/>
    <w:rsid w:val="00EB5866"/>
    <w:rsid w:val="00F155B5"/>
    <w:rsid w:val="00F35665"/>
    <w:rsid w:val="00F9186F"/>
    <w:rsid w:val="00F93353"/>
    <w:rsid w:val="00FA2E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602EFE"/>
  <w15:chartTrackingRefBased/>
  <w15:docId w15:val="{12FC9D21-A6B4-4724-A864-CC4B59DD0B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ajorBidi"/>
        <w:bCs/>
        <w:kern w:val="2"/>
        <w:sz w:val="24"/>
        <w:szCs w:val="24"/>
        <w:lang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5665"/>
  </w:style>
  <w:style w:type="paragraph" w:styleId="Heading1">
    <w:name w:val="heading 1"/>
    <w:basedOn w:val="Normal"/>
    <w:next w:val="Normal"/>
    <w:link w:val="Heading1Char"/>
    <w:uiPriority w:val="9"/>
    <w:qFormat/>
    <w:rsid w:val="00F35665"/>
    <w:pPr>
      <w:keepNext/>
      <w:keepLines/>
      <w:spacing w:before="240" w:after="0"/>
      <w:outlineLvl w:val="0"/>
    </w:pPr>
    <w:rPr>
      <w:rFonts w:eastAsiaTheme="majorEastAsia"/>
      <w:b/>
      <w:sz w:val="4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7EB6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7EB6"/>
    <w:pPr>
      <w:keepNext/>
      <w:keepLines/>
      <w:spacing w:before="40" w:after="0"/>
      <w:outlineLvl w:val="2"/>
    </w:pPr>
    <w:rPr>
      <w:rFonts w:asciiTheme="majorHAnsi" w:eastAsiaTheme="majorEastAsia" w:hAnsiTheme="majorHAns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35665"/>
    <w:rPr>
      <w:rFonts w:eastAsiaTheme="majorEastAsia"/>
      <w:b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7EB6"/>
    <w:rPr>
      <w:rFonts w:asciiTheme="majorHAnsi" w:eastAsiaTheme="majorEastAsia" w:hAnsiTheme="majorHAns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6D7EB6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6D7EB6"/>
    <w:rPr>
      <w:rFonts w:asciiTheme="majorHAnsi" w:eastAsiaTheme="majorEastAsia" w:hAnsiTheme="majorHAnsi"/>
      <w:color w:val="1F3763" w:themeColor="accent1" w:themeShade="7F"/>
    </w:rPr>
  </w:style>
  <w:style w:type="character" w:styleId="Hyperlink">
    <w:name w:val="Hyperlink"/>
    <w:basedOn w:val="DefaultParagraphFont"/>
    <w:uiPriority w:val="99"/>
    <w:unhideWhenUsed/>
    <w:rsid w:val="001242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427D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4628E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4628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4628E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A2761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A2761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9A2761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5B75B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MetaData">
    <w:name w:val="MetaData"/>
    <w:basedOn w:val="Normal"/>
    <w:link w:val="MetaDataChar"/>
    <w:qFormat/>
    <w:rsid w:val="00F9186F"/>
    <w:pPr>
      <w:spacing w:line="240" w:lineRule="auto"/>
    </w:pPr>
    <w:rPr>
      <w:i/>
      <w:sz w:val="16"/>
      <w:lang w:val="en-GB"/>
    </w:rPr>
  </w:style>
  <w:style w:type="character" w:customStyle="1" w:styleId="MetaDataChar">
    <w:name w:val="MetaData Char"/>
    <w:basedOn w:val="DefaultParagraphFont"/>
    <w:link w:val="MetaData"/>
    <w:rsid w:val="00F9186F"/>
    <w:rPr>
      <w:i/>
      <w:sz w:val="1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73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54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49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32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303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79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2D7C7B-A0BD-4584-96C1-5F29217B77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1</TotalTime>
  <Pages>1</Pages>
  <Words>50</Words>
  <Characters>28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 J</dc:creator>
  <cp:keywords/>
  <dc:description/>
  <cp:lastModifiedBy>Dr J</cp:lastModifiedBy>
  <cp:revision>49</cp:revision>
  <dcterms:created xsi:type="dcterms:W3CDTF">2023-11-12T06:25:00Z</dcterms:created>
  <dcterms:modified xsi:type="dcterms:W3CDTF">2023-12-19T15:05:00Z</dcterms:modified>
</cp:coreProperties>
</file>